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1D5AD" w14:textId="77777777" w:rsidR="00CD3F4A" w:rsidRPr="00D25FAE" w:rsidRDefault="00CD3F4A" w:rsidP="00CD3F4A">
      <w:pPr>
        <w:pStyle w:val="Heading1"/>
        <w:rPr>
          <w:rFonts w:ascii="Garamond" w:hAnsi="Garamond"/>
          <w:sz w:val="28"/>
          <w:szCs w:val="28"/>
        </w:rPr>
      </w:pPr>
    </w:p>
    <w:p w14:paraId="711F561A" w14:textId="77777777" w:rsidR="00CD3F4A" w:rsidRPr="00D25FAE" w:rsidRDefault="00CD3F4A" w:rsidP="00CD3F4A">
      <w:pPr>
        <w:pStyle w:val="Heading1"/>
        <w:rPr>
          <w:rFonts w:ascii="Garamond" w:hAnsi="Garamond"/>
          <w:sz w:val="28"/>
          <w:szCs w:val="28"/>
        </w:rPr>
      </w:pPr>
    </w:p>
    <w:p w14:paraId="5A371C9A" w14:textId="77777777" w:rsidR="00CD3F4A" w:rsidRPr="00D25FAE" w:rsidRDefault="00CD3F4A" w:rsidP="00CD3F4A">
      <w:pPr>
        <w:pStyle w:val="Heading1"/>
        <w:rPr>
          <w:rFonts w:ascii="Garamond" w:hAnsi="Garamond"/>
          <w:sz w:val="28"/>
          <w:szCs w:val="28"/>
        </w:rPr>
      </w:pPr>
    </w:p>
    <w:p w14:paraId="0F513536" w14:textId="77777777" w:rsidR="00CD3F4A" w:rsidRPr="00D25FAE" w:rsidRDefault="00CD3F4A" w:rsidP="00CD3F4A">
      <w:pPr>
        <w:pStyle w:val="Heading1"/>
        <w:rPr>
          <w:rFonts w:ascii="Garamond" w:hAnsi="Garamond"/>
          <w:sz w:val="28"/>
          <w:szCs w:val="28"/>
        </w:rPr>
      </w:pPr>
    </w:p>
    <w:p w14:paraId="3973165C" w14:textId="77777777" w:rsidR="00CD3F4A" w:rsidRPr="00D25FAE" w:rsidRDefault="00CD3F4A" w:rsidP="00CD3F4A">
      <w:pPr>
        <w:pStyle w:val="Heading1"/>
        <w:rPr>
          <w:rFonts w:ascii="Garamond" w:hAnsi="Garamond"/>
          <w:sz w:val="28"/>
          <w:szCs w:val="28"/>
        </w:rPr>
      </w:pPr>
    </w:p>
    <w:p w14:paraId="0F2D94AD" w14:textId="77777777" w:rsidR="00CD3F4A" w:rsidRPr="00D25FAE" w:rsidRDefault="00CD3F4A" w:rsidP="00CD3F4A">
      <w:pPr>
        <w:pStyle w:val="Heading1"/>
        <w:rPr>
          <w:rFonts w:ascii="Garamond" w:hAnsi="Garamond"/>
          <w:sz w:val="28"/>
          <w:szCs w:val="28"/>
        </w:rPr>
      </w:pPr>
    </w:p>
    <w:p w14:paraId="62AD6EBD" w14:textId="77777777" w:rsidR="00CD3F4A" w:rsidRPr="00D25FAE" w:rsidRDefault="00CD3F4A" w:rsidP="00CD3F4A">
      <w:pPr>
        <w:pStyle w:val="Heading1"/>
        <w:rPr>
          <w:rFonts w:ascii="Garamond" w:hAnsi="Garamond"/>
          <w:sz w:val="28"/>
          <w:szCs w:val="28"/>
        </w:rPr>
      </w:pPr>
      <w:r w:rsidRPr="00D25FAE">
        <w:rPr>
          <w:rFonts w:ascii="Garamond" w:hAnsi="Garamond"/>
          <w:noProof/>
          <w:sz w:val="28"/>
          <w:szCs w:val="28"/>
        </w:rPr>
        <w:drawing>
          <wp:anchor distT="0" distB="0" distL="114300" distR="114300" simplePos="0" relativeHeight="251659264" behindDoc="0" locked="0" layoutInCell="1" allowOverlap="1" wp14:anchorId="2CEB568C" wp14:editId="5B640AD5">
            <wp:simplePos x="1276350" y="914400"/>
            <wp:positionH relativeFrom="margin">
              <wp:align>center</wp:align>
            </wp:positionH>
            <wp:positionV relativeFrom="margin">
              <wp:align>top</wp:align>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GC-Icon-1-color.gif"/>
                    <pic:cNvPicPr/>
                  </pic:nvPicPr>
                  <pic:blipFill>
                    <a:blip r:embed="rId10">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anchor>
        </w:drawing>
      </w:r>
      <w:r w:rsidRPr="00D25FAE">
        <w:rPr>
          <w:rFonts w:ascii="Garamond" w:hAnsi="Garamond"/>
          <w:sz w:val="28"/>
          <w:szCs w:val="28"/>
        </w:rPr>
        <w:t xml:space="preserve">Lowcountry Graduate Center </w:t>
      </w:r>
    </w:p>
    <w:p w14:paraId="327E23D9" w14:textId="372E7875" w:rsidR="00CD3F4A" w:rsidRPr="00D25FAE" w:rsidRDefault="00790F93" w:rsidP="00CD3F4A">
      <w:pPr>
        <w:pStyle w:val="Heading1"/>
        <w:rPr>
          <w:rFonts w:ascii="Garamond" w:hAnsi="Garamond"/>
          <w:sz w:val="28"/>
          <w:szCs w:val="28"/>
        </w:rPr>
      </w:pPr>
      <w:r>
        <w:rPr>
          <w:rFonts w:ascii="Garamond" w:hAnsi="Garamond"/>
          <w:sz w:val="28"/>
          <w:szCs w:val="28"/>
        </w:rPr>
        <w:t>Advanced Manufacturing Advisory Board</w:t>
      </w:r>
    </w:p>
    <w:p w14:paraId="2C3217D8" w14:textId="77777777" w:rsidR="00CD3F4A" w:rsidRPr="00D25FAE" w:rsidRDefault="004B4080" w:rsidP="00CD3F4A">
      <w:pPr>
        <w:pStyle w:val="Heading1"/>
        <w:rPr>
          <w:rFonts w:ascii="Garamond" w:hAnsi="Garamond"/>
          <w:sz w:val="28"/>
          <w:szCs w:val="28"/>
        </w:rPr>
      </w:pPr>
      <w:sdt>
        <w:sdtPr>
          <w:rPr>
            <w:rFonts w:ascii="Garamond" w:hAnsi="Garamond"/>
            <w:sz w:val="28"/>
            <w:szCs w:val="28"/>
          </w:rPr>
          <w:alias w:val="Meeting minutes:"/>
          <w:tag w:val="Meeting minutes:"/>
          <w:id w:val="1780671977"/>
          <w:placeholder>
            <w:docPart w:val="47696633090D470A9945E8EE878A498A"/>
          </w:placeholder>
          <w:temporary/>
          <w:showingPlcHdr/>
          <w15:appearance w15:val="hidden"/>
        </w:sdtPr>
        <w:sdtEndPr/>
        <w:sdtContent>
          <w:r w:rsidR="00CD3F4A" w:rsidRPr="00D25FAE">
            <w:rPr>
              <w:rFonts w:ascii="Garamond" w:hAnsi="Garamond"/>
              <w:sz w:val="28"/>
              <w:szCs w:val="28"/>
            </w:rPr>
            <w:t>Meeting Minutes</w:t>
          </w:r>
        </w:sdtContent>
      </w:sdt>
    </w:p>
    <w:p w14:paraId="02525DF6" w14:textId="0134D589" w:rsidR="005A68E4" w:rsidRPr="00D25FAE" w:rsidRDefault="004B4080" w:rsidP="00D25FAE">
      <w:pPr>
        <w:pStyle w:val="Date"/>
        <w:rPr>
          <w:rFonts w:ascii="Garamond" w:hAnsi="Garamond"/>
        </w:rPr>
      </w:pPr>
      <w:sdt>
        <w:sdtPr>
          <w:rPr>
            <w:rFonts w:ascii="Garamond" w:hAnsi="Garamond"/>
          </w:rPr>
          <w:alias w:val="Enter date:"/>
          <w:tag w:val="Enter date:"/>
          <w:id w:val="-657462893"/>
          <w:placeholder>
            <w:docPart w:val="78BFB358C6C84776B500156C0BD0C7B3"/>
          </w:placeholder>
          <w:temporary/>
          <w:showingPlcHdr/>
          <w15:appearance w15:val="hidden"/>
        </w:sdtPr>
        <w:sdtEndPr/>
        <w:sdtContent>
          <w:r w:rsidR="00CD3F4A" w:rsidRPr="00D25FAE">
            <w:rPr>
              <w:rFonts w:ascii="Garamond" w:hAnsi="Garamond"/>
            </w:rPr>
            <w:t>Date</w:t>
          </w:r>
        </w:sdtContent>
      </w:sdt>
      <w:r w:rsidR="00CD3F4A" w:rsidRPr="00D25FAE">
        <w:rPr>
          <w:rFonts w:ascii="Garamond" w:hAnsi="Garamond"/>
        </w:rPr>
        <w:t xml:space="preserve"> of Meeting: </w:t>
      </w:r>
      <w:r w:rsidR="00790F93">
        <w:rPr>
          <w:rFonts w:ascii="Garamond" w:hAnsi="Garamond"/>
        </w:rPr>
        <w:t xml:space="preserve">October </w:t>
      </w:r>
      <w:r w:rsidR="00B34751">
        <w:rPr>
          <w:rFonts w:ascii="Garamond" w:hAnsi="Garamond"/>
        </w:rPr>
        <w:t>1</w:t>
      </w:r>
      <w:r w:rsidR="00B34751" w:rsidRPr="00B34751">
        <w:rPr>
          <w:rFonts w:ascii="Garamond" w:hAnsi="Garamond"/>
          <w:vertAlign w:val="superscript"/>
        </w:rPr>
        <w:t>st</w:t>
      </w:r>
      <w:r w:rsidR="00B34751">
        <w:rPr>
          <w:rFonts w:ascii="Garamond" w:hAnsi="Garamond"/>
        </w:rPr>
        <w:t>, 2019</w:t>
      </w:r>
    </w:p>
    <w:p w14:paraId="40E453E8" w14:textId="78C45824" w:rsidR="00D25FAE" w:rsidRDefault="00D25FAE" w:rsidP="00D25FAE">
      <w:pPr>
        <w:pStyle w:val="ListParagraph"/>
        <w:numPr>
          <w:ilvl w:val="0"/>
          <w:numId w:val="5"/>
        </w:numPr>
        <w:spacing w:line="360" w:lineRule="auto"/>
        <w:rPr>
          <w:rFonts w:ascii="Garamond" w:hAnsi="Garamond"/>
        </w:rPr>
      </w:pPr>
      <w:r w:rsidRPr="00D25FAE">
        <w:rPr>
          <w:rFonts w:ascii="Garamond" w:hAnsi="Garamond"/>
          <w:b/>
          <w:bCs/>
          <w:sz w:val="28"/>
          <w:szCs w:val="28"/>
        </w:rPr>
        <w:t>Call to order</w:t>
      </w:r>
      <w:r w:rsidRPr="00D25FAE">
        <w:rPr>
          <w:rFonts w:ascii="Garamond" w:hAnsi="Garamond"/>
        </w:rPr>
        <w:br/>
        <w:t>Dr. Nancy Muller started the meeting at 4:3</w:t>
      </w:r>
      <w:r w:rsidR="00C9720B">
        <w:rPr>
          <w:rFonts w:ascii="Garamond" w:hAnsi="Garamond"/>
        </w:rPr>
        <w:t>0</w:t>
      </w:r>
      <w:r w:rsidRPr="00D25FAE">
        <w:rPr>
          <w:rFonts w:ascii="Garamond" w:hAnsi="Garamond"/>
        </w:rPr>
        <w:t xml:space="preserve"> PM in conference room 1</w:t>
      </w:r>
      <w:r w:rsidR="00C9720B">
        <w:rPr>
          <w:rFonts w:ascii="Garamond" w:hAnsi="Garamond"/>
        </w:rPr>
        <w:t>36</w:t>
      </w:r>
      <w:r w:rsidRPr="00D25FAE">
        <w:rPr>
          <w:rFonts w:ascii="Garamond" w:hAnsi="Garamond"/>
        </w:rPr>
        <w:t xml:space="preserve"> at the Lowcountry Graduate Center. </w:t>
      </w:r>
      <w:r>
        <w:rPr>
          <w:rFonts w:ascii="Garamond" w:hAnsi="Garamond"/>
        </w:rPr>
        <w:br/>
      </w:r>
    </w:p>
    <w:p w14:paraId="7D3E0314" w14:textId="38711E6B" w:rsidR="00D25FAE" w:rsidRPr="00862DC4" w:rsidRDefault="00D25FAE" w:rsidP="00862DC4">
      <w:pPr>
        <w:pStyle w:val="ListParagraph"/>
        <w:numPr>
          <w:ilvl w:val="0"/>
          <w:numId w:val="5"/>
        </w:numPr>
        <w:spacing w:line="360" w:lineRule="auto"/>
        <w:rPr>
          <w:rFonts w:ascii="Garamond" w:hAnsi="Garamond"/>
        </w:rPr>
      </w:pPr>
      <w:r w:rsidRPr="00D25FAE">
        <w:rPr>
          <w:rFonts w:ascii="Garamond" w:hAnsi="Garamond"/>
          <w:b/>
          <w:bCs/>
          <w:sz w:val="28"/>
          <w:szCs w:val="28"/>
        </w:rPr>
        <w:t xml:space="preserve">Introductions </w:t>
      </w:r>
      <w:r>
        <w:rPr>
          <w:rFonts w:ascii="Garamond" w:hAnsi="Garamond"/>
          <w:b/>
          <w:bCs/>
        </w:rPr>
        <w:br/>
      </w:r>
      <w:r w:rsidRPr="00D25FAE">
        <w:rPr>
          <w:rFonts w:ascii="Garamond" w:hAnsi="Garamond"/>
          <w:b/>
          <w:bCs/>
        </w:rPr>
        <w:t>Those</w:t>
      </w:r>
      <w:r w:rsidR="007150A5">
        <w:rPr>
          <w:rFonts w:ascii="Garamond" w:hAnsi="Garamond"/>
          <w:b/>
          <w:bCs/>
        </w:rPr>
        <w:t xml:space="preserve"> in attendance</w:t>
      </w:r>
      <w:r w:rsidRPr="00D25FAE">
        <w:rPr>
          <w:rFonts w:ascii="Garamond" w:hAnsi="Garamond"/>
          <w:b/>
          <w:bCs/>
        </w:rPr>
        <w:t xml:space="preserve"> were:</w:t>
      </w:r>
      <w:r w:rsidR="007150A5">
        <w:rPr>
          <w:rFonts w:ascii="Garamond" w:hAnsi="Garamond"/>
        </w:rPr>
        <w:br/>
        <w:t>Nancy Muller – Lowcountry Graduate Center</w:t>
      </w:r>
      <w:r w:rsidR="007150A5">
        <w:rPr>
          <w:rFonts w:ascii="Garamond" w:hAnsi="Garamond"/>
        </w:rPr>
        <w:br/>
        <w:t>Jonathan Solomon – Lowcountry Graduate Center</w:t>
      </w:r>
      <w:r w:rsidR="00862DC4">
        <w:rPr>
          <w:rFonts w:ascii="Garamond" w:hAnsi="Garamond"/>
        </w:rPr>
        <w:br/>
        <w:t xml:space="preserve">Bucky Buchanan – College of Charleston </w:t>
      </w:r>
      <w:r w:rsidR="00862DC4">
        <w:rPr>
          <w:rFonts w:ascii="Garamond" w:hAnsi="Garamond"/>
        </w:rPr>
        <w:br/>
        <w:t xml:space="preserve">Paul Gibson </w:t>
      </w:r>
      <w:r w:rsidR="00C23735">
        <w:rPr>
          <w:rFonts w:ascii="Garamond" w:hAnsi="Garamond"/>
        </w:rPr>
        <w:t>–</w:t>
      </w:r>
      <w:r w:rsidR="00862DC4">
        <w:rPr>
          <w:rFonts w:ascii="Garamond" w:hAnsi="Garamond"/>
        </w:rPr>
        <w:t xml:space="preserve"> </w:t>
      </w:r>
      <w:r w:rsidR="00C23735">
        <w:rPr>
          <w:rFonts w:ascii="Garamond" w:hAnsi="Garamond"/>
        </w:rPr>
        <w:t xml:space="preserve">Blackbaud </w:t>
      </w:r>
      <w:r w:rsidR="0009303F">
        <w:rPr>
          <w:rFonts w:ascii="Garamond" w:hAnsi="Garamond"/>
        </w:rPr>
        <w:t>(Zoomed In)</w:t>
      </w:r>
      <w:r w:rsidR="00862DC4">
        <w:rPr>
          <w:rFonts w:ascii="Garamond" w:hAnsi="Garamond"/>
        </w:rPr>
        <w:br/>
      </w:r>
      <w:r w:rsidR="00A8612D">
        <w:rPr>
          <w:rFonts w:ascii="Garamond" w:hAnsi="Garamond"/>
        </w:rPr>
        <w:t xml:space="preserve">Jim Thompson </w:t>
      </w:r>
      <w:r w:rsidR="00DF177C">
        <w:rPr>
          <w:rFonts w:ascii="Garamond" w:hAnsi="Garamond"/>
        </w:rPr>
        <w:t>–</w:t>
      </w:r>
      <w:r w:rsidR="00A8612D">
        <w:rPr>
          <w:rFonts w:ascii="Garamond" w:hAnsi="Garamond"/>
        </w:rPr>
        <w:t xml:space="preserve"> </w:t>
      </w:r>
      <w:r w:rsidR="00DF177C">
        <w:rPr>
          <w:rFonts w:ascii="Garamond" w:hAnsi="Garamond"/>
        </w:rPr>
        <w:t xml:space="preserve">Concentric </w:t>
      </w:r>
      <w:r w:rsidR="0009303F">
        <w:rPr>
          <w:rFonts w:ascii="Garamond" w:hAnsi="Garamond"/>
        </w:rPr>
        <w:t>(Zoomed In)</w:t>
      </w:r>
      <w:r w:rsidR="007150A5" w:rsidRPr="00862DC4">
        <w:rPr>
          <w:rFonts w:ascii="Garamond" w:hAnsi="Garamond"/>
        </w:rPr>
        <w:br/>
      </w:r>
    </w:p>
    <w:p w14:paraId="3BD657EA" w14:textId="2F24C8CB" w:rsidR="007150A5" w:rsidRPr="007150A5" w:rsidRDefault="007150A5" w:rsidP="00D25FAE">
      <w:pPr>
        <w:pStyle w:val="ListParagraph"/>
        <w:numPr>
          <w:ilvl w:val="0"/>
          <w:numId w:val="5"/>
        </w:numPr>
        <w:spacing w:line="360" w:lineRule="auto"/>
        <w:rPr>
          <w:rFonts w:ascii="Garamond" w:hAnsi="Garamond"/>
        </w:rPr>
      </w:pPr>
      <w:r>
        <w:rPr>
          <w:rFonts w:ascii="Garamond" w:hAnsi="Garamond"/>
          <w:b/>
          <w:bCs/>
          <w:sz w:val="28"/>
          <w:szCs w:val="28"/>
        </w:rPr>
        <w:t>Presentations &amp; Discussions</w:t>
      </w:r>
    </w:p>
    <w:p w14:paraId="0DD6D8EC" w14:textId="60FEDFE8" w:rsidR="008F4731" w:rsidRDefault="00C23735" w:rsidP="008F4731">
      <w:pPr>
        <w:pStyle w:val="ListParagraph"/>
        <w:numPr>
          <w:ilvl w:val="1"/>
          <w:numId w:val="5"/>
        </w:numPr>
        <w:spacing w:line="360" w:lineRule="auto"/>
        <w:rPr>
          <w:rFonts w:ascii="Garamond" w:hAnsi="Garamond"/>
        </w:rPr>
      </w:pPr>
      <w:r>
        <w:rPr>
          <w:rFonts w:ascii="Garamond" w:hAnsi="Garamond"/>
        </w:rPr>
        <w:t xml:space="preserve">Dr. Nancy Muller, Director of the Lowcountry Graduate Center, began the meeting </w:t>
      </w:r>
      <w:r w:rsidR="004958D8">
        <w:rPr>
          <w:rFonts w:ascii="Garamond" w:hAnsi="Garamond"/>
        </w:rPr>
        <w:t xml:space="preserve">with brief introductions, and the introduction of Bucky Buchanan. Bucky works for the College of Charleston </w:t>
      </w:r>
      <w:r w:rsidR="00712747">
        <w:rPr>
          <w:rFonts w:ascii="Garamond" w:hAnsi="Garamond"/>
        </w:rPr>
        <w:t xml:space="preserve">as the Director of Fitness and Campus Recreational Services. He is also an adjunct faculty member with the Department of Health and Human </w:t>
      </w:r>
      <w:r w:rsidR="00F01E3B">
        <w:rPr>
          <w:rFonts w:ascii="Garamond" w:hAnsi="Garamond"/>
        </w:rPr>
        <w:t>Performance.</w:t>
      </w:r>
      <w:r w:rsidR="00F01E3B">
        <w:rPr>
          <w:rFonts w:ascii="Garamond" w:hAnsi="Garamond"/>
        </w:rPr>
        <w:br/>
      </w:r>
      <w:r w:rsidR="00F01E3B">
        <w:rPr>
          <w:rFonts w:ascii="Garamond" w:hAnsi="Garamond"/>
        </w:rPr>
        <w:br/>
        <w:t>Mr. Buchan</w:t>
      </w:r>
      <w:r w:rsidR="0009303F">
        <w:rPr>
          <w:rFonts w:ascii="Garamond" w:hAnsi="Garamond"/>
        </w:rPr>
        <w:t xml:space="preserve">an along with </w:t>
      </w:r>
      <w:r w:rsidR="005D0F43">
        <w:rPr>
          <w:rFonts w:ascii="Garamond" w:hAnsi="Garamond"/>
        </w:rPr>
        <w:t xml:space="preserve">colleague, Elizabeth </w:t>
      </w:r>
      <w:r w:rsidR="00A60E38">
        <w:rPr>
          <w:rFonts w:ascii="Garamond" w:hAnsi="Garamond"/>
        </w:rPr>
        <w:t>Kelley, have</w:t>
      </w:r>
      <w:r w:rsidR="0009303F">
        <w:rPr>
          <w:rFonts w:ascii="Garamond" w:hAnsi="Garamond"/>
        </w:rPr>
        <w:t xml:space="preserve"> been working on a newly developed Workplace Wellness Graduate Certificate</w:t>
      </w:r>
      <w:r w:rsidR="00093F85">
        <w:rPr>
          <w:rFonts w:ascii="Garamond" w:hAnsi="Garamond"/>
        </w:rPr>
        <w:t xml:space="preserve">. </w:t>
      </w:r>
      <w:r w:rsidR="00BE3DA7">
        <w:rPr>
          <w:rFonts w:ascii="Garamond" w:hAnsi="Garamond"/>
        </w:rPr>
        <w:t xml:space="preserve">There has </w:t>
      </w:r>
      <w:r w:rsidR="00BE3DA7">
        <w:rPr>
          <w:rFonts w:ascii="Garamond" w:hAnsi="Garamond"/>
        </w:rPr>
        <w:lastRenderedPageBreak/>
        <w:t>been a trend</w:t>
      </w:r>
      <w:r w:rsidR="00A60E38">
        <w:rPr>
          <w:rFonts w:ascii="Garamond" w:hAnsi="Garamond"/>
        </w:rPr>
        <w:t xml:space="preserve"> for business to help their employees become healthier individuals</w:t>
      </w:r>
      <w:r w:rsidR="00B834BF">
        <w:rPr>
          <w:rFonts w:ascii="Garamond" w:hAnsi="Garamond"/>
        </w:rPr>
        <w:t xml:space="preserve"> and live healthier lifestyles</w:t>
      </w:r>
      <w:r w:rsidR="00CF0FF4">
        <w:rPr>
          <w:rFonts w:ascii="Garamond" w:hAnsi="Garamond"/>
        </w:rPr>
        <w:t xml:space="preserve">. </w:t>
      </w:r>
      <w:r w:rsidR="007E4D26">
        <w:rPr>
          <w:rFonts w:ascii="Garamond" w:hAnsi="Garamond"/>
        </w:rPr>
        <w:t xml:space="preserve">Rather than having a certificate involved in exercise science, </w:t>
      </w:r>
      <w:r w:rsidR="00D07E0C">
        <w:rPr>
          <w:rFonts w:ascii="Garamond" w:hAnsi="Garamond"/>
        </w:rPr>
        <w:t xml:space="preserve">the proposed curriculum is centered around “worksite health and well-being.” </w:t>
      </w:r>
      <w:r w:rsidR="005C2FD6">
        <w:rPr>
          <w:rFonts w:ascii="Garamond" w:hAnsi="Garamond"/>
        </w:rPr>
        <w:t xml:space="preserve">With only 18 credit hours, which is equivalent to three semesters, the ideal student will </w:t>
      </w:r>
      <w:r w:rsidR="00C22CFB">
        <w:rPr>
          <w:rFonts w:ascii="Garamond" w:hAnsi="Garamond"/>
        </w:rPr>
        <w:t xml:space="preserve">not only understand the key components of worksite safety and health promotion, but will also understand </w:t>
      </w:r>
      <w:r w:rsidR="00A656A2">
        <w:rPr>
          <w:rFonts w:ascii="Garamond" w:hAnsi="Garamond"/>
        </w:rPr>
        <w:t xml:space="preserve">employee relations, administration and policy, as well as behavioral changes. </w:t>
      </w:r>
      <w:r w:rsidR="00911590">
        <w:rPr>
          <w:rFonts w:ascii="Garamond" w:hAnsi="Garamond"/>
        </w:rPr>
        <w:br/>
      </w:r>
      <w:r w:rsidR="00911590">
        <w:rPr>
          <w:rFonts w:ascii="Garamond" w:hAnsi="Garamond"/>
        </w:rPr>
        <w:br/>
        <w:t xml:space="preserve">Within the first semester, students will take two courses: Foundations of Health &amp; Fitness, and </w:t>
      </w:r>
      <w:r w:rsidR="00230B50">
        <w:rPr>
          <w:rFonts w:ascii="Garamond" w:hAnsi="Garamond"/>
        </w:rPr>
        <w:t xml:space="preserve">Intro to Health Behavior &amp; Change. The former aims to </w:t>
      </w:r>
      <w:r w:rsidR="00912793">
        <w:rPr>
          <w:rFonts w:ascii="Garamond" w:hAnsi="Garamond"/>
        </w:rPr>
        <w:t xml:space="preserve">introduce students to health-related areas of physical fitness, as well as </w:t>
      </w:r>
      <w:r w:rsidR="00D11953">
        <w:rPr>
          <w:rFonts w:ascii="Garamond" w:hAnsi="Garamond"/>
        </w:rPr>
        <w:t xml:space="preserve">exposing students to the </w:t>
      </w:r>
      <w:r w:rsidR="003F67FE">
        <w:rPr>
          <w:rFonts w:ascii="Garamond" w:hAnsi="Garamond"/>
        </w:rPr>
        <w:t>“</w:t>
      </w:r>
      <w:r w:rsidR="00D11953">
        <w:rPr>
          <w:rFonts w:ascii="Garamond" w:hAnsi="Garamond"/>
        </w:rPr>
        <w:t xml:space="preserve">fundamentals of fitness assessment and </w:t>
      </w:r>
      <w:r w:rsidR="003F67FE">
        <w:rPr>
          <w:rFonts w:ascii="Garamond" w:hAnsi="Garamond"/>
        </w:rPr>
        <w:t>exercise prescription recommendations.” The latter</w:t>
      </w:r>
      <w:r w:rsidR="00F675C2">
        <w:rPr>
          <w:rFonts w:ascii="Garamond" w:hAnsi="Garamond"/>
        </w:rPr>
        <w:t xml:space="preserve"> covers </w:t>
      </w:r>
      <w:r w:rsidR="008413FE">
        <w:rPr>
          <w:rFonts w:ascii="Garamond" w:hAnsi="Garamond"/>
        </w:rPr>
        <w:t>sociological behaviors and changes</w:t>
      </w:r>
      <w:r w:rsidR="00A71175">
        <w:rPr>
          <w:rFonts w:ascii="Garamond" w:hAnsi="Garamond"/>
        </w:rPr>
        <w:t xml:space="preserve">. The </w:t>
      </w:r>
      <w:r w:rsidR="008413FE" w:rsidRPr="008413FE">
        <w:rPr>
          <w:rFonts w:ascii="Garamond" w:hAnsi="Garamond"/>
        </w:rPr>
        <w:t>goal of the course is to provide an introduction of behavioral science principles that can be used to improve the health of individuals and groups in the workplace.</w:t>
      </w:r>
      <w:r w:rsidR="00A71175">
        <w:rPr>
          <w:rFonts w:ascii="Garamond" w:hAnsi="Garamond"/>
        </w:rPr>
        <w:t xml:space="preserve"> Understand these sociological factors is key to the well-being of the </w:t>
      </w:r>
      <w:r w:rsidR="00376F82">
        <w:rPr>
          <w:rFonts w:ascii="Garamond" w:hAnsi="Garamond"/>
        </w:rPr>
        <w:t xml:space="preserve">workplace environment within a business. </w:t>
      </w:r>
      <w:r w:rsidR="00376F82">
        <w:rPr>
          <w:rFonts w:ascii="Garamond" w:hAnsi="Garamond"/>
        </w:rPr>
        <w:br/>
      </w:r>
      <w:r w:rsidR="00376F82">
        <w:rPr>
          <w:rFonts w:ascii="Garamond" w:hAnsi="Garamond"/>
        </w:rPr>
        <w:br/>
        <w:t>Semester two</w:t>
      </w:r>
      <w:r w:rsidR="00A335E3">
        <w:rPr>
          <w:rFonts w:ascii="Garamond" w:hAnsi="Garamond"/>
        </w:rPr>
        <w:t xml:space="preserve">’s courses are more related to the promotion and communication of worksite health. </w:t>
      </w:r>
      <w:r w:rsidR="005C63A8">
        <w:rPr>
          <w:rFonts w:ascii="Garamond" w:hAnsi="Garamond"/>
        </w:rPr>
        <w:t xml:space="preserve">“Fundamentals of Worksite Health Promotion,” is the third course in the certificate and </w:t>
      </w:r>
      <w:r w:rsidR="004772BA">
        <w:rPr>
          <w:rFonts w:ascii="Garamond" w:hAnsi="Garamond"/>
        </w:rPr>
        <w:t xml:space="preserve">focuses on </w:t>
      </w:r>
      <w:r w:rsidR="002C7CB4">
        <w:rPr>
          <w:rFonts w:ascii="Garamond" w:hAnsi="Garamond"/>
        </w:rPr>
        <w:t>the supports for conducive health, physically and mentally</w:t>
      </w:r>
      <w:r w:rsidR="00B946DE">
        <w:rPr>
          <w:rFonts w:ascii="Garamond" w:hAnsi="Garamond"/>
        </w:rPr>
        <w:t xml:space="preserve">; while also discussing integrative health and business practices to ensure overall improvement in worksite health. The “Health Communication” course follows, with </w:t>
      </w:r>
      <w:r w:rsidR="007845AD">
        <w:rPr>
          <w:rFonts w:ascii="Garamond" w:hAnsi="Garamond"/>
        </w:rPr>
        <w:t>discussing best practices in health communication</w:t>
      </w:r>
      <w:r w:rsidR="008F4731">
        <w:rPr>
          <w:rFonts w:ascii="Garamond" w:hAnsi="Garamond"/>
        </w:rPr>
        <w:t>, given 21</w:t>
      </w:r>
      <w:r w:rsidR="008F4731" w:rsidRPr="008F4731">
        <w:rPr>
          <w:rFonts w:ascii="Garamond" w:hAnsi="Garamond"/>
          <w:vertAlign w:val="superscript"/>
        </w:rPr>
        <w:t>st</w:t>
      </w:r>
      <w:r w:rsidR="008F4731">
        <w:rPr>
          <w:rFonts w:ascii="Garamond" w:hAnsi="Garamond"/>
        </w:rPr>
        <w:t xml:space="preserve"> century technology. </w:t>
      </w:r>
      <w:r w:rsidR="008F4731">
        <w:rPr>
          <w:rFonts w:ascii="Garamond" w:hAnsi="Garamond"/>
        </w:rPr>
        <w:br/>
      </w:r>
      <w:r w:rsidR="0019238F">
        <w:rPr>
          <w:rFonts w:ascii="Garamond" w:hAnsi="Garamond"/>
        </w:rPr>
        <w:br/>
      </w:r>
      <w:r w:rsidR="007B6E66">
        <w:rPr>
          <w:rFonts w:ascii="Garamond" w:hAnsi="Garamond"/>
        </w:rPr>
        <w:t xml:space="preserve">The final semester is </w:t>
      </w:r>
      <w:r w:rsidR="0019238F">
        <w:rPr>
          <w:rFonts w:ascii="Garamond" w:hAnsi="Garamond"/>
        </w:rPr>
        <w:t xml:space="preserve">not quite as heavy on the physical and mental health, but rather deals with </w:t>
      </w:r>
      <w:r w:rsidR="004F7AB5">
        <w:rPr>
          <w:rFonts w:ascii="Garamond" w:hAnsi="Garamond"/>
        </w:rPr>
        <w:t xml:space="preserve">program evaluation, public administration and business policies. </w:t>
      </w:r>
      <w:r w:rsidR="005B2741">
        <w:rPr>
          <w:rFonts w:ascii="Garamond" w:hAnsi="Garamond"/>
        </w:rPr>
        <w:t xml:space="preserve">The second-to-last course is “Worksite Health Promotion </w:t>
      </w:r>
      <w:r w:rsidR="005B2741">
        <w:rPr>
          <w:rFonts w:ascii="Garamond" w:hAnsi="Garamond"/>
        </w:rPr>
        <w:lastRenderedPageBreak/>
        <w:t xml:space="preserve">Program Evaluation” and </w:t>
      </w:r>
      <w:r w:rsidR="00EC0127">
        <w:rPr>
          <w:rFonts w:ascii="Garamond" w:hAnsi="Garamond"/>
        </w:rPr>
        <w:t xml:space="preserve">familiarizes students with theories and strategies for promotion programs. Yet, this course is also </w:t>
      </w:r>
      <w:r w:rsidR="003953CD">
        <w:rPr>
          <w:rFonts w:ascii="Garamond" w:hAnsi="Garamond"/>
        </w:rPr>
        <w:t>hands-on,</w:t>
      </w:r>
      <w:r w:rsidR="00EC0127">
        <w:rPr>
          <w:rFonts w:ascii="Garamond" w:hAnsi="Garamond"/>
        </w:rPr>
        <w:t xml:space="preserve"> and students gain skills in understanding, critiquing, and applying </w:t>
      </w:r>
      <w:r w:rsidR="003953CD">
        <w:rPr>
          <w:rFonts w:ascii="Garamond" w:hAnsi="Garamond"/>
        </w:rPr>
        <w:t xml:space="preserve">published program evaluations. The final course, “Health Promotion </w:t>
      </w:r>
      <w:r w:rsidR="00DB40B8">
        <w:rPr>
          <w:rFonts w:ascii="Garamond" w:hAnsi="Garamond"/>
        </w:rPr>
        <w:t>Administration and Policy” aims at identifying the co</w:t>
      </w:r>
      <w:r w:rsidR="00752063">
        <w:rPr>
          <w:rFonts w:ascii="Garamond" w:hAnsi="Garamond"/>
        </w:rPr>
        <w:t xml:space="preserve">re components surrounding systematic issues within the organization, finances, and delivery of American health programs. </w:t>
      </w:r>
      <w:r w:rsidR="00574379">
        <w:rPr>
          <w:rFonts w:ascii="Garamond" w:hAnsi="Garamond"/>
        </w:rPr>
        <w:t>This course also discusses how to improve the policies, at all levels (federal, state, and business), to</w:t>
      </w:r>
      <w:r w:rsidR="00E979C4">
        <w:rPr>
          <w:rFonts w:ascii="Garamond" w:hAnsi="Garamond"/>
        </w:rPr>
        <w:t xml:space="preserve"> better the environments at businesses. </w:t>
      </w:r>
    </w:p>
    <w:p w14:paraId="2CE0AA7D" w14:textId="600747AF" w:rsidR="007B6E66" w:rsidRPr="007B6E66" w:rsidRDefault="007B6E66" w:rsidP="00546265">
      <w:pPr>
        <w:spacing w:line="360" w:lineRule="auto"/>
        <w:rPr>
          <w:rFonts w:ascii="Garamond" w:hAnsi="Garamond"/>
        </w:rPr>
      </w:pPr>
      <w:bookmarkStart w:id="0" w:name="_GoBack"/>
      <w:bookmarkEnd w:id="0"/>
      <w:r>
        <w:rPr>
          <w:rFonts w:ascii="Garamond" w:hAnsi="Garamond"/>
        </w:rPr>
        <w:t>There was discussion to follow.  Gibson said that he wasn’t sure that the description of courses fully addresses the broader</w:t>
      </w:r>
      <w:r w:rsidR="00546265">
        <w:rPr>
          <w:rFonts w:ascii="Garamond" w:hAnsi="Garamond"/>
        </w:rPr>
        <w:t>, more holistic</w:t>
      </w:r>
      <w:r>
        <w:rPr>
          <w:rFonts w:ascii="Garamond" w:hAnsi="Garamond"/>
        </w:rPr>
        <w:t xml:space="preserve"> WHO definition of wellness including mental and spiritual health.  He suggested that another, follow-up roundtable be held with the previous representatives with whom Buchanan and Kelley met at the outset of their work for feedback on content of these courses.  Buchanan and Muller agreed this is a good suggestion.  </w:t>
      </w:r>
      <w:r w:rsidR="00546265">
        <w:rPr>
          <w:rFonts w:ascii="Garamond" w:hAnsi="Garamond"/>
        </w:rPr>
        <w:t>He also said that with an increasingly autonomous workforce, there is emphasis by management on cultivating high performance teams.  This too needs to be part of the program of study.  Buchanan mentioned that a seminar structure to coursework would be well-suited to the integration of such hot topics and contemporary issues.  Using guest lecturers from industry, presenting real-world “case studies” could provide valuable lessons to students.  Lastly, it was suggested that larger and more progressive companies in the area be surveyed for their workforce wellness plans and benchmarks for measuring their value.</w:t>
      </w:r>
    </w:p>
    <w:p w14:paraId="708B8BC6" w14:textId="6126F8FA" w:rsidR="00E979C4" w:rsidRPr="00F33240" w:rsidRDefault="00E979C4" w:rsidP="00E979C4">
      <w:pPr>
        <w:pStyle w:val="ListParagraph"/>
        <w:numPr>
          <w:ilvl w:val="0"/>
          <w:numId w:val="5"/>
        </w:numPr>
        <w:spacing w:line="360" w:lineRule="auto"/>
        <w:rPr>
          <w:rFonts w:ascii="Garamond" w:hAnsi="Garamond"/>
          <w:b/>
          <w:bCs/>
        </w:rPr>
      </w:pPr>
      <w:r w:rsidRPr="00E979C4">
        <w:rPr>
          <w:rFonts w:ascii="Garamond" w:hAnsi="Garamond"/>
          <w:b/>
          <w:bCs/>
        </w:rPr>
        <w:t>Conclusion</w:t>
      </w:r>
      <w:r>
        <w:rPr>
          <w:rFonts w:ascii="Garamond" w:hAnsi="Garamond"/>
          <w:b/>
          <w:bCs/>
        </w:rPr>
        <w:br/>
      </w:r>
      <w:r>
        <w:rPr>
          <w:rFonts w:ascii="Garamond" w:hAnsi="Garamond"/>
        </w:rPr>
        <w:t xml:space="preserve"> </w:t>
      </w:r>
      <w:r w:rsidR="007B6E66">
        <w:rPr>
          <w:rFonts w:ascii="Garamond" w:hAnsi="Garamond"/>
        </w:rPr>
        <w:t>A schedule of 2020 meetings needs to still be developed by Solomon.  Muller said the next meeting will likely be late January.  The m</w:t>
      </w:r>
      <w:r>
        <w:rPr>
          <w:rFonts w:ascii="Garamond" w:hAnsi="Garamond"/>
        </w:rPr>
        <w:t>eeting</w:t>
      </w:r>
      <w:r w:rsidR="00F33240">
        <w:rPr>
          <w:rFonts w:ascii="Garamond" w:hAnsi="Garamond"/>
        </w:rPr>
        <w:t xml:space="preserve"> was adjourned</w:t>
      </w:r>
      <w:r>
        <w:rPr>
          <w:rFonts w:ascii="Garamond" w:hAnsi="Garamond"/>
        </w:rPr>
        <w:t xml:space="preserve"> at </w:t>
      </w:r>
      <w:r w:rsidR="00F33240">
        <w:rPr>
          <w:rFonts w:ascii="Garamond" w:hAnsi="Garamond"/>
        </w:rPr>
        <w:t>5:30 PM</w:t>
      </w:r>
      <w:r w:rsidR="007B6E66">
        <w:rPr>
          <w:rFonts w:ascii="Garamond" w:hAnsi="Garamond"/>
        </w:rPr>
        <w:t>.</w:t>
      </w:r>
    </w:p>
    <w:p w14:paraId="2A7758F0" w14:textId="41F80F3D" w:rsidR="00F33240" w:rsidRDefault="007B6E66" w:rsidP="00F33240">
      <w:pPr>
        <w:spacing w:line="360" w:lineRule="auto"/>
        <w:rPr>
          <w:rFonts w:ascii="Garamond" w:hAnsi="Garamond"/>
          <w:b/>
          <w:bCs/>
        </w:rPr>
      </w:pPr>
      <w:r>
        <w:rPr>
          <w:rFonts w:ascii="Garamond" w:hAnsi="Garamond"/>
          <w:b/>
          <w:bCs/>
        </w:rPr>
        <w:t>Respectfully submitted,</w:t>
      </w:r>
    </w:p>
    <w:p w14:paraId="646D64DC" w14:textId="3A37C427" w:rsidR="007B6E66" w:rsidRPr="00F33240" w:rsidRDefault="007B6E66" w:rsidP="00F33240">
      <w:pPr>
        <w:spacing w:line="360" w:lineRule="auto"/>
        <w:rPr>
          <w:rFonts w:ascii="Garamond" w:hAnsi="Garamond"/>
          <w:b/>
          <w:bCs/>
        </w:rPr>
      </w:pPr>
      <w:r>
        <w:rPr>
          <w:rFonts w:ascii="Garamond" w:hAnsi="Garamond"/>
          <w:b/>
          <w:bCs/>
        </w:rPr>
        <w:t>Jonathan Solomon</w:t>
      </w:r>
    </w:p>
    <w:sectPr w:rsidR="007B6E66" w:rsidRPr="00F33240" w:rsidSect="004F07AA">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D5B81" w14:textId="77777777" w:rsidR="004B4080" w:rsidRDefault="004B4080">
      <w:pPr>
        <w:spacing w:after="0" w:line="240" w:lineRule="auto"/>
      </w:pPr>
      <w:r>
        <w:separator/>
      </w:r>
    </w:p>
  </w:endnote>
  <w:endnote w:type="continuationSeparator" w:id="0">
    <w:p w14:paraId="01D297A6" w14:textId="77777777" w:rsidR="004B4080" w:rsidRDefault="004B4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A5729" w14:textId="77777777" w:rsidR="004B4080" w:rsidRDefault="004B4080">
      <w:pPr>
        <w:spacing w:after="0" w:line="240" w:lineRule="auto"/>
      </w:pPr>
      <w:r>
        <w:separator/>
      </w:r>
    </w:p>
  </w:footnote>
  <w:footnote w:type="continuationSeparator" w:id="0">
    <w:p w14:paraId="67A73F0D" w14:textId="77777777" w:rsidR="004B4080" w:rsidRDefault="004B40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F14C4A"/>
    <w:multiLevelType w:val="hybridMultilevel"/>
    <w:tmpl w:val="93BAE12A"/>
    <w:lvl w:ilvl="0" w:tplc="B81E0B46">
      <w:start w:val="3"/>
      <w:numFmt w:val="upperRoman"/>
      <w:lvlText w:val="%1."/>
      <w:lvlJc w:val="righ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856772"/>
    <w:multiLevelType w:val="multilevel"/>
    <w:tmpl w:val="C81A2A1A"/>
    <w:lvl w:ilvl="0">
      <w:start w:val="1"/>
      <w:numFmt w:val="upperRoman"/>
      <w:pStyle w:val="ListNumber"/>
      <w:lvlText w:val="%1."/>
      <w:lvlJc w:val="right"/>
      <w:pPr>
        <w:ind w:left="173" w:hanging="173"/>
      </w:pPr>
      <w:rPr>
        <w:rFonts w:hint="default"/>
        <w:b/>
        <w:i w:val="0"/>
      </w:rPr>
    </w:lvl>
    <w:lvl w:ilvl="1">
      <w:start w:val="1"/>
      <w:numFmt w:val="lowerLetter"/>
      <w:pStyle w:val="ListNumber2"/>
      <w:lvlText w:val="%2)"/>
      <w:lvlJc w:val="left"/>
      <w:pPr>
        <w:ind w:left="720" w:hanging="588"/>
      </w:pPr>
      <w:rPr>
        <w:rFonts w:ascii="Garamond" w:hAnsi="Garamond"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 w15:restartNumberingAfterBreak="0">
    <w:nsid w:val="5C9931FF"/>
    <w:multiLevelType w:val="hybridMultilevel"/>
    <w:tmpl w:val="9224D89C"/>
    <w:lvl w:ilvl="0" w:tplc="04090013">
      <w:start w:val="1"/>
      <w:numFmt w:val="upperRoman"/>
      <w:lvlText w:val="%1."/>
      <w:lvlJc w:val="right"/>
      <w:pPr>
        <w:ind w:left="893" w:hanging="360"/>
      </w:pPr>
      <w:rPr>
        <w:rFonts w:hint="default"/>
        <w:b/>
        <w:bCs/>
      </w:rPr>
    </w:lvl>
    <w:lvl w:ilvl="1" w:tplc="0409001B">
      <w:start w:val="1"/>
      <w:numFmt w:val="lowerRoman"/>
      <w:lvlText w:val="%2."/>
      <w:lvlJc w:val="right"/>
      <w:pPr>
        <w:ind w:left="1613" w:hanging="360"/>
      </w:pPr>
    </w:lvl>
    <w:lvl w:ilvl="2" w:tplc="0409001B">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 w15:restartNumberingAfterBreak="0">
    <w:nsid w:val="73874422"/>
    <w:multiLevelType w:val="hybridMultilevel"/>
    <w:tmpl w:val="38DE155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 w15:restartNumberingAfterBreak="0">
    <w:nsid w:val="75C67C0B"/>
    <w:multiLevelType w:val="hybridMultilevel"/>
    <w:tmpl w:val="2DF43A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tDA3NjMwMDayMDJT0lEKTi0uzszPAykwqgUAr090SywAAAA="/>
  </w:docVars>
  <w:rsids>
    <w:rsidRoot w:val="00CD3F4A"/>
    <w:rsid w:val="0006615E"/>
    <w:rsid w:val="0009303F"/>
    <w:rsid w:val="00093F85"/>
    <w:rsid w:val="0019238F"/>
    <w:rsid w:val="001D05D8"/>
    <w:rsid w:val="00230B50"/>
    <w:rsid w:val="002C7CB4"/>
    <w:rsid w:val="00365FF3"/>
    <w:rsid w:val="00376F82"/>
    <w:rsid w:val="003953CD"/>
    <w:rsid w:val="003F67FE"/>
    <w:rsid w:val="004706F2"/>
    <w:rsid w:val="004772BA"/>
    <w:rsid w:val="004958D8"/>
    <w:rsid w:val="004B4080"/>
    <w:rsid w:val="004C155A"/>
    <w:rsid w:val="004F7AB5"/>
    <w:rsid w:val="00546265"/>
    <w:rsid w:val="00574379"/>
    <w:rsid w:val="005A68E4"/>
    <w:rsid w:val="005B2741"/>
    <w:rsid w:val="005C2FD6"/>
    <w:rsid w:val="005C63A8"/>
    <w:rsid w:val="005D0F43"/>
    <w:rsid w:val="005F7029"/>
    <w:rsid w:val="00666693"/>
    <w:rsid w:val="00670585"/>
    <w:rsid w:val="00712747"/>
    <w:rsid w:val="007150A5"/>
    <w:rsid w:val="00752063"/>
    <w:rsid w:val="007845AD"/>
    <w:rsid w:val="00790F93"/>
    <w:rsid w:val="007B6E66"/>
    <w:rsid w:val="007E4D26"/>
    <w:rsid w:val="007F602C"/>
    <w:rsid w:val="008413FE"/>
    <w:rsid w:val="00862DC4"/>
    <w:rsid w:val="00865BF2"/>
    <w:rsid w:val="0088507F"/>
    <w:rsid w:val="008F4731"/>
    <w:rsid w:val="00911590"/>
    <w:rsid w:val="00912793"/>
    <w:rsid w:val="00A335E3"/>
    <w:rsid w:val="00A60E38"/>
    <w:rsid w:val="00A656A2"/>
    <w:rsid w:val="00A71175"/>
    <w:rsid w:val="00A8612D"/>
    <w:rsid w:val="00B34751"/>
    <w:rsid w:val="00B834BF"/>
    <w:rsid w:val="00B9464F"/>
    <w:rsid w:val="00B946DE"/>
    <w:rsid w:val="00BB3D14"/>
    <w:rsid w:val="00BE3DA7"/>
    <w:rsid w:val="00BE74E0"/>
    <w:rsid w:val="00C22CFB"/>
    <w:rsid w:val="00C23735"/>
    <w:rsid w:val="00C506C3"/>
    <w:rsid w:val="00C9720B"/>
    <w:rsid w:val="00CD3F4A"/>
    <w:rsid w:val="00CF0FF4"/>
    <w:rsid w:val="00D07E0C"/>
    <w:rsid w:val="00D11953"/>
    <w:rsid w:val="00D25FAE"/>
    <w:rsid w:val="00DB40B8"/>
    <w:rsid w:val="00DF177C"/>
    <w:rsid w:val="00E810EF"/>
    <w:rsid w:val="00E93517"/>
    <w:rsid w:val="00E979C4"/>
    <w:rsid w:val="00EC0127"/>
    <w:rsid w:val="00F01E3B"/>
    <w:rsid w:val="00F2127D"/>
    <w:rsid w:val="00F33240"/>
    <w:rsid w:val="00F675C2"/>
    <w:rsid w:val="00FE1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DEA5"/>
  <w15:chartTrackingRefBased/>
  <w15:docId w15:val="{7CD97D7D-E47D-4A46-A707-7AB8C5FB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F4A"/>
    <w:pPr>
      <w:spacing w:after="200" w:line="276" w:lineRule="auto"/>
      <w:ind w:left="173"/>
    </w:pPr>
    <w:rPr>
      <w:rFonts w:eastAsia="Times New Roman" w:cs="Times New Roman"/>
      <w:sz w:val="24"/>
      <w:szCs w:val="24"/>
    </w:rPr>
  </w:style>
  <w:style w:type="paragraph" w:styleId="Heading1">
    <w:name w:val="heading 1"/>
    <w:basedOn w:val="Normal"/>
    <w:link w:val="Heading1Char"/>
    <w:uiPriority w:val="9"/>
    <w:qFormat/>
    <w:rsid w:val="00CD3F4A"/>
    <w:pPr>
      <w:keepNext/>
      <w:spacing w:after="60"/>
      <w:ind w:left="0"/>
      <w:contextualSpacing/>
      <w:jc w:val="center"/>
      <w:outlineLvl w:val="0"/>
    </w:pPr>
    <w:rPr>
      <w:rFonts w:asciiTheme="majorHAnsi" w:hAnsiTheme="majorHAnsi" w:cs="Arial"/>
      <w:b/>
      <w:bCs/>
      <w:i/>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F4A"/>
    <w:rPr>
      <w:rFonts w:asciiTheme="majorHAnsi" w:eastAsia="Times New Roman" w:hAnsiTheme="majorHAnsi" w:cs="Arial"/>
      <w:b/>
      <w:bCs/>
      <w:i/>
      <w:kern w:val="32"/>
      <w:sz w:val="32"/>
      <w:szCs w:val="32"/>
    </w:rPr>
  </w:style>
  <w:style w:type="paragraph" w:styleId="ListNumber">
    <w:name w:val="List Number"/>
    <w:basedOn w:val="Normal"/>
    <w:uiPriority w:val="12"/>
    <w:qFormat/>
    <w:rsid w:val="00CD3F4A"/>
    <w:pPr>
      <w:numPr>
        <w:numId w:val="1"/>
      </w:numPr>
    </w:pPr>
    <w:rPr>
      <w:b/>
    </w:rPr>
  </w:style>
  <w:style w:type="paragraph" w:styleId="Date">
    <w:name w:val="Date"/>
    <w:basedOn w:val="Normal"/>
    <w:next w:val="Normal"/>
    <w:link w:val="DateChar"/>
    <w:uiPriority w:val="10"/>
    <w:qFormat/>
    <w:rsid w:val="00CD3F4A"/>
    <w:pPr>
      <w:spacing w:after="480"/>
      <w:jc w:val="center"/>
    </w:pPr>
  </w:style>
  <w:style w:type="character" w:customStyle="1" w:styleId="DateChar">
    <w:name w:val="Date Char"/>
    <w:basedOn w:val="DefaultParagraphFont"/>
    <w:link w:val="Date"/>
    <w:uiPriority w:val="10"/>
    <w:rsid w:val="00CD3F4A"/>
    <w:rPr>
      <w:rFonts w:eastAsia="Times New Roman" w:cs="Times New Roman"/>
      <w:sz w:val="24"/>
      <w:szCs w:val="24"/>
    </w:rPr>
  </w:style>
  <w:style w:type="character" w:styleId="Emphasis">
    <w:name w:val="Emphasis"/>
    <w:basedOn w:val="DefaultParagraphFont"/>
    <w:uiPriority w:val="15"/>
    <w:qFormat/>
    <w:rsid w:val="00CD3F4A"/>
    <w:rPr>
      <w:b w:val="0"/>
      <w:i w:val="0"/>
      <w:iCs/>
      <w:color w:val="595959" w:themeColor="text1" w:themeTint="A6"/>
    </w:rPr>
  </w:style>
  <w:style w:type="paragraph" w:styleId="Footer">
    <w:name w:val="footer"/>
    <w:basedOn w:val="Normal"/>
    <w:link w:val="FooterChar"/>
    <w:uiPriority w:val="99"/>
    <w:unhideWhenUsed/>
    <w:rsid w:val="00CD3F4A"/>
    <w:pPr>
      <w:spacing w:after="0" w:line="240" w:lineRule="auto"/>
    </w:pPr>
  </w:style>
  <w:style w:type="character" w:customStyle="1" w:styleId="FooterChar">
    <w:name w:val="Footer Char"/>
    <w:basedOn w:val="DefaultParagraphFont"/>
    <w:link w:val="Footer"/>
    <w:uiPriority w:val="99"/>
    <w:rsid w:val="00CD3F4A"/>
    <w:rPr>
      <w:rFonts w:eastAsia="Times New Roman" w:cs="Times New Roman"/>
      <w:sz w:val="24"/>
      <w:szCs w:val="24"/>
    </w:rPr>
  </w:style>
  <w:style w:type="paragraph" w:styleId="Header">
    <w:name w:val="header"/>
    <w:basedOn w:val="Normal"/>
    <w:link w:val="HeaderChar"/>
    <w:uiPriority w:val="99"/>
    <w:unhideWhenUsed/>
    <w:rsid w:val="00CD3F4A"/>
    <w:pPr>
      <w:spacing w:after="0" w:line="240" w:lineRule="auto"/>
    </w:pPr>
  </w:style>
  <w:style w:type="character" w:customStyle="1" w:styleId="HeaderChar">
    <w:name w:val="Header Char"/>
    <w:basedOn w:val="DefaultParagraphFont"/>
    <w:link w:val="Header"/>
    <w:uiPriority w:val="99"/>
    <w:rsid w:val="00CD3F4A"/>
    <w:rPr>
      <w:rFonts w:eastAsia="Times New Roman" w:cs="Times New Roman"/>
      <w:sz w:val="24"/>
      <w:szCs w:val="24"/>
    </w:rPr>
  </w:style>
  <w:style w:type="paragraph" w:styleId="ListNumber2">
    <w:name w:val="List Number 2"/>
    <w:basedOn w:val="Normal"/>
    <w:uiPriority w:val="12"/>
    <w:unhideWhenUsed/>
    <w:qFormat/>
    <w:rsid w:val="00CD3F4A"/>
    <w:pPr>
      <w:numPr>
        <w:ilvl w:val="1"/>
        <w:numId w:val="1"/>
      </w:numPr>
      <w:ind w:left="1310" w:hanging="590"/>
    </w:pPr>
  </w:style>
  <w:style w:type="character" w:styleId="PlaceholderText">
    <w:name w:val="Placeholder Text"/>
    <w:basedOn w:val="DefaultParagraphFont"/>
    <w:uiPriority w:val="99"/>
    <w:semiHidden/>
    <w:rsid w:val="00CD3F4A"/>
    <w:rPr>
      <w:color w:val="595959" w:themeColor="text1" w:themeTint="A6"/>
    </w:rPr>
  </w:style>
  <w:style w:type="paragraph" w:styleId="ListParagraph">
    <w:name w:val="List Paragraph"/>
    <w:basedOn w:val="Normal"/>
    <w:uiPriority w:val="34"/>
    <w:qFormat/>
    <w:rsid w:val="000661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7696633090D470A9945E8EE878A498A"/>
        <w:category>
          <w:name w:val="General"/>
          <w:gallery w:val="placeholder"/>
        </w:category>
        <w:types>
          <w:type w:val="bbPlcHdr"/>
        </w:types>
        <w:behaviors>
          <w:behavior w:val="content"/>
        </w:behaviors>
        <w:guid w:val="{6D3A8C9C-03B9-4B68-AFAF-C93665F1B083}"/>
      </w:docPartPr>
      <w:docPartBody>
        <w:p w:rsidR="002535BA" w:rsidRDefault="00C26A55" w:rsidP="00C26A55">
          <w:pPr>
            <w:pStyle w:val="47696633090D470A9945E8EE878A498A"/>
          </w:pPr>
          <w:r w:rsidRPr="004B5C09">
            <w:t>Meeting Minutes</w:t>
          </w:r>
        </w:p>
      </w:docPartBody>
    </w:docPart>
    <w:docPart>
      <w:docPartPr>
        <w:name w:val="78BFB358C6C84776B500156C0BD0C7B3"/>
        <w:category>
          <w:name w:val="General"/>
          <w:gallery w:val="placeholder"/>
        </w:category>
        <w:types>
          <w:type w:val="bbPlcHdr"/>
        </w:types>
        <w:behaviors>
          <w:behavior w:val="content"/>
        </w:behaviors>
        <w:guid w:val="{2D7A9B19-3B5B-453E-9A8F-C96076FC1189}"/>
      </w:docPartPr>
      <w:docPartBody>
        <w:p w:rsidR="002535BA" w:rsidRDefault="00C26A55" w:rsidP="00C26A55">
          <w:pPr>
            <w:pStyle w:val="78BFB358C6C84776B500156C0BD0C7B3"/>
          </w:pPr>
          <w:r w:rsidRPr="00154F98">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6A55"/>
    <w:rsid w:val="00101C79"/>
    <w:rsid w:val="002535BA"/>
    <w:rsid w:val="004F0A50"/>
    <w:rsid w:val="00744088"/>
    <w:rsid w:val="00BE219C"/>
    <w:rsid w:val="00C26A55"/>
    <w:rsid w:val="00F2095E"/>
    <w:rsid w:val="00F82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696633090D470A9945E8EE878A498A">
    <w:name w:val="47696633090D470A9945E8EE878A498A"/>
    <w:rsid w:val="00C26A55"/>
  </w:style>
  <w:style w:type="paragraph" w:customStyle="1" w:styleId="78BFB358C6C84776B500156C0BD0C7B3">
    <w:name w:val="78BFB358C6C84776B500156C0BD0C7B3"/>
    <w:rsid w:val="00C26A55"/>
  </w:style>
  <w:style w:type="paragraph" w:customStyle="1" w:styleId="84D80E5CD56540619C1CD99FBF3EDD1C">
    <w:name w:val="84D80E5CD56540619C1CD99FBF3EDD1C"/>
    <w:rsid w:val="00C26A55"/>
  </w:style>
  <w:style w:type="character" w:styleId="PlaceholderText">
    <w:name w:val="Placeholder Text"/>
    <w:basedOn w:val="DefaultParagraphFont"/>
    <w:uiPriority w:val="99"/>
    <w:semiHidden/>
    <w:rsid w:val="00C26A55"/>
    <w:rPr>
      <w:color w:val="595959" w:themeColor="text1" w:themeTint="A6"/>
    </w:rPr>
  </w:style>
  <w:style w:type="paragraph" w:customStyle="1" w:styleId="7497DE186F1C489BA96D7EB7A33F78EA">
    <w:name w:val="7497DE186F1C489BA96D7EB7A33F78EA"/>
    <w:rsid w:val="00C26A55"/>
  </w:style>
  <w:style w:type="paragraph" w:customStyle="1" w:styleId="539D6608EE3947A0857F0DA7A44FA0BB">
    <w:name w:val="539D6608EE3947A0857F0DA7A44FA0BB"/>
    <w:rsid w:val="00C26A55"/>
  </w:style>
  <w:style w:type="paragraph" w:customStyle="1" w:styleId="57E80D1B7FEA4D5785797FA55E63951A">
    <w:name w:val="57E80D1B7FEA4D5785797FA55E63951A"/>
    <w:rsid w:val="00C26A55"/>
  </w:style>
  <w:style w:type="paragraph" w:customStyle="1" w:styleId="A8477E94194B46E1A0DB5E8DA8DB6B8B">
    <w:name w:val="A8477E94194B46E1A0DB5E8DA8DB6B8B"/>
    <w:rsid w:val="00C26A55"/>
  </w:style>
  <w:style w:type="paragraph" w:customStyle="1" w:styleId="4ED0BEEF4739463BACE2A550D1EB674D">
    <w:name w:val="4ED0BEEF4739463BACE2A550D1EB674D"/>
    <w:rsid w:val="00C26A55"/>
  </w:style>
  <w:style w:type="paragraph" w:customStyle="1" w:styleId="64966FF98FE4414F81FDE0AA3D033A30">
    <w:name w:val="64966FF98FE4414F81FDE0AA3D033A30"/>
    <w:rsid w:val="00C26A55"/>
  </w:style>
  <w:style w:type="paragraph" w:customStyle="1" w:styleId="2A883A3980CA441E9D38ED87B5DF0A66">
    <w:name w:val="2A883A3980CA441E9D38ED87B5DF0A66"/>
    <w:rsid w:val="00C26A55"/>
  </w:style>
  <w:style w:type="paragraph" w:customStyle="1" w:styleId="6EDB3E6B1B074AC6A68BF177388594AF">
    <w:name w:val="6EDB3E6B1B074AC6A68BF177388594AF"/>
    <w:rsid w:val="00C26A55"/>
  </w:style>
  <w:style w:type="paragraph" w:customStyle="1" w:styleId="19D7AB85210B41B1B8487140B1ABFF75">
    <w:name w:val="19D7AB85210B41B1B8487140B1ABFF75"/>
    <w:rsid w:val="00C26A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nvited_Leaders xmlns="fe58c2c8-c53d-42df-bea3-124d821a25bc" xsi:nil="true"/>
    <TeamsChannelId xmlns="fe58c2c8-c53d-42df-bea3-124d821a25bc" xsi:nil="true"/>
    <Templates xmlns="fe58c2c8-c53d-42df-bea3-124d821a25bc" xsi:nil="true"/>
    <AppVersion xmlns="fe58c2c8-c53d-42df-bea3-124d821a25bc" xsi:nil="true"/>
    <Leaders xmlns="fe58c2c8-c53d-42df-bea3-124d821a25bc">
      <UserInfo>
        <DisplayName/>
        <AccountId xsi:nil="true"/>
        <AccountType/>
      </UserInfo>
    </Leaders>
    <CultureName xmlns="fe58c2c8-c53d-42df-bea3-124d821a25bc" xsi:nil="true"/>
    <NotebookType xmlns="fe58c2c8-c53d-42df-bea3-124d821a25bc" xsi:nil="true"/>
    <Member_Groups xmlns="fe58c2c8-c53d-42df-bea3-124d821a25bc">
      <UserInfo>
        <DisplayName/>
        <AccountId xsi:nil="true"/>
        <AccountType/>
      </UserInfo>
    </Member_Groups>
    <Invited_Members xmlns="fe58c2c8-c53d-42df-bea3-124d821a25bc" xsi:nil="true"/>
    <Is_Collaboration_Space_Locked xmlns="fe58c2c8-c53d-42df-bea3-124d821a25bc" xsi:nil="true"/>
    <Has_Leaders_Only_SectionGroup xmlns="fe58c2c8-c53d-42df-bea3-124d821a25bc" xsi:nil="true"/>
    <Distribution_Groups xmlns="fe58c2c8-c53d-42df-bea3-124d821a25bc" xsi:nil="true"/>
    <Owner xmlns="fe58c2c8-c53d-42df-bea3-124d821a25bc">
      <UserInfo>
        <DisplayName/>
        <AccountId xsi:nil="true"/>
        <AccountType/>
      </UserInfo>
    </Owner>
    <LMS_Mappings xmlns="fe58c2c8-c53d-42df-bea3-124d821a25bc" xsi:nil="true"/>
    <DefaultSectionNames xmlns="fe58c2c8-c53d-42df-bea3-124d821a25bc" xsi:nil="true"/>
    <Math_Settings xmlns="fe58c2c8-c53d-42df-bea3-124d821a25bc" xsi:nil="true"/>
    <Members xmlns="fe58c2c8-c53d-42df-bea3-124d821a25bc">
      <UserInfo>
        <DisplayName/>
        <AccountId xsi:nil="true"/>
        <AccountType/>
      </UserInfo>
    </Members>
    <FolderType xmlns="fe58c2c8-c53d-42df-bea3-124d821a25bc" xsi:nil="true"/>
    <IsNotebookLocked xmlns="fe58c2c8-c53d-42df-bea3-124d821a25bc" xsi:nil="true"/>
    <Self_Registration_Enabled xmlns="fe58c2c8-c53d-42df-bea3-124d821a25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F6FB71C0ADBD45B2AA08A36EBD3261" ma:contentTypeVersion="30" ma:contentTypeDescription="Create a new document." ma:contentTypeScope="" ma:versionID="ef064cdfb250cc0d6a464efb1a809d2a">
  <xsd:schema xmlns:xsd="http://www.w3.org/2001/XMLSchema" xmlns:xs="http://www.w3.org/2001/XMLSchema" xmlns:p="http://schemas.microsoft.com/office/2006/metadata/properties" xmlns:ns2="fe58c2c8-c53d-42df-bea3-124d821a25bc" targetNamespace="http://schemas.microsoft.com/office/2006/metadata/properties" ma:root="true" ma:fieldsID="a4624e5faaf062b9222f56505f7f7688" ns2:_="">
    <xsd:import namespace="fe58c2c8-c53d-42df-bea3-124d821a25b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8c2c8-c53d-42df-bea3-124d821a25bc"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5EBA7-E813-4D88-9D78-185DFB714770}">
  <ds:schemaRefs>
    <ds:schemaRef ds:uri="http://schemas.microsoft.com/office/2006/metadata/properties"/>
    <ds:schemaRef ds:uri="http://schemas.microsoft.com/office/infopath/2007/PartnerControls"/>
    <ds:schemaRef ds:uri="fe58c2c8-c53d-42df-bea3-124d821a25bc"/>
  </ds:schemaRefs>
</ds:datastoreItem>
</file>

<file path=customXml/itemProps2.xml><?xml version="1.0" encoding="utf-8"?>
<ds:datastoreItem xmlns:ds="http://schemas.openxmlformats.org/officeDocument/2006/customXml" ds:itemID="{9B97284F-1D4E-407A-A656-62C8E0FFBA3D}">
  <ds:schemaRefs>
    <ds:schemaRef ds:uri="http://schemas.microsoft.com/sharepoint/v3/contenttype/forms"/>
  </ds:schemaRefs>
</ds:datastoreItem>
</file>

<file path=customXml/itemProps3.xml><?xml version="1.0" encoding="utf-8"?>
<ds:datastoreItem xmlns:ds="http://schemas.openxmlformats.org/officeDocument/2006/customXml" ds:itemID="{9D5388CA-530A-408F-9CE7-9225516CF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58c2c8-c53d-42df-bea3-124d821a2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ollege of Charleston</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 Solomon</dc:creator>
  <cp:keywords>Nancy Muller</cp:keywords>
  <dc:description/>
  <cp:lastModifiedBy>Muller, Nancy J</cp:lastModifiedBy>
  <cp:revision>2</cp:revision>
  <dcterms:created xsi:type="dcterms:W3CDTF">2019-10-15T15:22:00Z</dcterms:created>
  <dcterms:modified xsi:type="dcterms:W3CDTF">2019-10-1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6FB71C0ADBD45B2AA08A36EBD3261</vt:lpwstr>
  </property>
</Properties>
</file>